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ADFB1" w14:textId="5A05C417" w:rsidR="00914778" w:rsidRPr="008712F0" w:rsidRDefault="00160F0E" w:rsidP="00B77B75">
      <w:pPr>
        <w:spacing w:line="240" w:lineRule="auto"/>
        <w:rPr>
          <w:rFonts w:ascii="Calibri" w:hAnsi="Calibri" w:cs="Calibri"/>
        </w:rPr>
      </w:pPr>
      <w:r w:rsidRPr="008712F0">
        <w:rPr>
          <w:rFonts w:ascii="Calibri" w:hAnsi="Calibri" w:cs="Calibri"/>
        </w:rPr>
        <w:t>Banni: Devilished Red</w:t>
      </w:r>
    </w:p>
    <w:p w14:paraId="0C009C1C" w14:textId="7668B7DD" w:rsidR="00160F0E" w:rsidRPr="008712F0" w:rsidRDefault="00160F0E" w:rsidP="00B77B75">
      <w:pPr>
        <w:spacing w:line="240" w:lineRule="auto"/>
        <w:rPr>
          <w:rFonts w:ascii="Calibri" w:hAnsi="Calibri" w:cs="Calibri"/>
        </w:rPr>
      </w:pPr>
      <w:r w:rsidRPr="008712F0">
        <w:rPr>
          <w:rFonts w:ascii="Calibri" w:hAnsi="Calibri" w:cs="Calibri"/>
        </w:rPr>
        <w:t>I had received a letter from an old friend, wolf. Telling me about his capture and heed into a city within Vaster. Now, here I was, upon the entrance of Foxtrot as it would be said. Where the buildings and streets and roads stretched far into the horizon, but purest of darkness had covered up the entire visions upon my sight, preventing me from being able to see anything there. I stared onto the horizon in silence, nervousness and anxiety soon ran through my entire body as I had pondered about what would come forth from the purest of darkness within. I take a breath, exhaling before taking a step forward through the entrance before me. Thus entering right inside.</w:t>
      </w:r>
    </w:p>
    <w:p w14:paraId="24ACB677" w14:textId="495C6EBE" w:rsidR="00160F0E" w:rsidRPr="008712F0" w:rsidRDefault="00160F0E" w:rsidP="00B77B75">
      <w:pPr>
        <w:spacing w:line="240" w:lineRule="auto"/>
        <w:rPr>
          <w:rFonts w:ascii="Calibri" w:hAnsi="Calibri" w:cs="Calibri"/>
        </w:rPr>
      </w:pPr>
      <w:r w:rsidRPr="008712F0">
        <w:rPr>
          <w:rFonts w:ascii="Calibri" w:hAnsi="Calibri" w:cs="Calibri"/>
        </w:rPr>
        <w:t>The darkness had covered my entire visions; leaving nothing but darkness within. The buildings that surrounded me were a variety of sizes,  stretched forth upon the black lit skies above while others remained where they were. Some of the buildings had little spaces in between themselves, allowing anything to passed on through. But I was unsure of what was upon the end of those passageways however. Nor would I wanted to find out. For in entirely, the Foxtrox looks and feels exactly like my own hometown, back in Hounds. Except there were tiny bits of differences upon the city that I am in. Though I was unsure of what they were in the meantime however.</w:t>
      </w:r>
    </w:p>
    <w:p w14:paraId="051D0D86" w14:textId="25F4777E" w:rsidR="00160F0E" w:rsidRPr="008712F0" w:rsidRDefault="00160F0E" w:rsidP="00B77B75">
      <w:pPr>
        <w:spacing w:line="240" w:lineRule="auto"/>
        <w:rPr>
          <w:rFonts w:ascii="Calibri" w:hAnsi="Calibri" w:cs="Calibri"/>
        </w:rPr>
      </w:pPr>
      <w:r w:rsidRPr="008712F0">
        <w:rPr>
          <w:rFonts w:ascii="Calibri" w:hAnsi="Calibri" w:cs="Calibri"/>
        </w:rPr>
        <w:t>Shaking all thoughts upon my own head, I turned my attention towards the horizon and walked on forward. Footsteps echoed beneath my own feet and bounced along into the soundless atmosphere surrounding me.</w:t>
      </w:r>
      <w:r w:rsidR="00E144FA" w:rsidRPr="008712F0">
        <w:rPr>
          <w:rFonts w:ascii="Calibri" w:hAnsi="Calibri" w:cs="Calibri"/>
        </w:rPr>
        <w:t xml:space="preserve"> Till it fades off and I heard nothing there. I kept my eye forward; following the road before me as it leads me further from the entrance behind me. Heading deeper into the city of Foxtrot with the purest of silence held above my own head. It was to the point that I was starting to hear ringing echoing upon my ears that I often times shake my head to rid of them while continued to move on forward.</w:t>
      </w:r>
    </w:p>
    <w:p w14:paraId="3890CC61" w14:textId="034BE345" w:rsidR="00E144FA" w:rsidRPr="008712F0" w:rsidRDefault="00E144FA" w:rsidP="00B77B75">
      <w:pPr>
        <w:spacing w:line="240" w:lineRule="auto"/>
        <w:rPr>
          <w:rFonts w:ascii="Calibri" w:hAnsi="Calibri" w:cs="Calibri"/>
        </w:rPr>
      </w:pPr>
      <w:r w:rsidRPr="008712F0">
        <w:rPr>
          <w:rFonts w:ascii="Calibri" w:hAnsi="Calibri" w:cs="Calibri"/>
        </w:rPr>
        <w:t>Within ten minutes of silence and just walking, I had came across the first intersection. Three roads branched out from the main road; two of which heed into opposite directions while the third runs in a unique but different way however. It was rather astonishing to see that third road; heed diagonal towards a pair of buildings on either side of it. However, much like the others, it had disappeared into the void of darkness and left me behind. I exhaled another breath and turned my attention towards the two other paths; glancing left and right respectfully, I shift my attention towards their horizons in hopes of finding out where the best would to go. Yet there was nothing to see beyond the horizon and so I was left with a choice however. Dismissing any sort of hesitation from myself, due to the fact that I needed to be quick into saving the wolf from the foxes however, I heed towards the right and take the western path.</w:t>
      </w:r>
    </w:p>
    <w:p w14:paraId="5AB7E5AF" w14:textId="7E196A0C" w:rsidR="00E144FA" w:rsidRPr="008712F0" w:rsidRDefault="00E144FA" w:rsidP="00B77B75">
      <w:pPr>
        <w:spacing w:line="240" w:lineRule="auto"/>
        <w:rPr>
          <w:rFonts w:ascii="Calibri" w:hAnsi="Calibri" w:cs="Calibri"/>
        </w:rPr>
      </w:pPr>
      <w:r w:rsidRPr="008712F0">
        <w:rPr>
          <w:rFonts w:ascii="Calibri" w:hAnsi="Calibri" w:cs="Calibri"/>
        </w:rPr>
        <w:t>As I had resumed walking down the newer path before me, my ears flicked upon hearing something that filled the silence of the air and I had immedinately stopped before turning my head around and glanced over my shoulder. Turning to notice a fox, standing at the other end of the street behind me, smiling eerie while raising its hand and waving it. I blinked only for a minute before shaking my head; I never wanted to addressed upon the issue at hand and so just turned around and resumed my walk down the road. I heard walking that faded later on which perhaps meant that the fox had already left from my sight. But I felt a shiver down my spine and I was unsure whether or not it had to do with the ‘bigger’ surprise that the foxes had laid for us however.</w:t>
      </w:r>
    </w:p>
    <w:p w14:paraId="7A407BD1" w14:textId="37C09351" w:rsidR="00E144FA" w:rsidRPr="008712F0" w:rsidRDefault="00E144FA" w:rsidP="00B77B75">
      <w:pPr>
        <w:spacing w:line="240" w:lineRule="auto"/>
        <w:rPr>
          <w:rFonts w:ascii="Calibri" w:hAnsi="Calibri" w:cs="Calibri"/>
        </w:rPr>
      </w:pPr>
      <w:r w:rsidRPr="008712F0">
        <w:rPr>
          <w:rFonts w:ascii="Calibri" w:hAnsi="Calibri" w:cs="Calibri"/>
        </w:rPr>
        <w:t>I continued down the road; kept my eyes towards both sides of me, staring down onto the tall buildings that were there. They reached the skies apparently which was unheard of however.</w:t>
      </w:r>
      <w:r w:rsidR="00AE7661" w:rsidRPr="008712F0">
        <w:rPr>
          <w:rFonts w:ascii="Calibri" w:hAnsi="Calibri" w:cs="Calibri"/>
        </w:rPr>
        <w:t xml:space="preserve"> But somehow I just tried to ignore it and just focus upon my objective, the reason as to why was I here. But with the following silence looming over my head and my ears flickering to the annoyance of the ringing that was </w:t>
      </w:r>
      <w:r w:rsidR="00AE7661" w:rsidRPr="008712F0">
        <w:rPr>
          <w:rFonts w:ascii="Calibri" w:hAnsi="Calibri" w:cs="Calibri"/>
        </w:rPr>
        <w:lastRenderedPageBreak/>
        <w:t>constant upon, I was fearful and anxious of what would unfold to the point that I often times glance towards my left and right of me, staring down onto the walls of the buildings where I had reassured that I was safe somehow. I continued walking, still with the fear and anxiety installed upon me while my head was lifted high into the horizon, glancing towards the pure darkness that was there. I just walked on.</w:t>
      </w:r>
    </w:p>
    <w:p w14:paraId="32E9DA09" w14:textId="05F894D3" w:rsidR="00AE7661" w:rsidRPr="008712F0" w:rsidRDefault="00AE7661" w:rsidP="00B77B75">
      <w:pPr>
        <w:spacing w:line="240" w:lineRule="auto"/>
        <w:rPr>
          <w:rFonts w:ascii="Calibri" w:hAnsi="Calibri" w:cs="Calibri"/>
        </w:rPr>
      </w:pPr>
      <w:r w:rsidRPr="008712F0">
        <w:rPr>
          <w:rFonts w:ascii="Calibri" w:hAnsi="Calibri" w:cs="Calibri"/>
        </w:rPr>
        <w:t>I walked farther into the road than I should had however and I am started to hear something. But with me constantly glancing around, I saw nothing there. I was in a different part of town. I was still west of the main road that I had taken beforehand. There was a tall and big building ahead of me; all painted upon white it had seemed. There are two banners on either side of the building, both of which were related to the dragons. I only shake my head upon this just as a thought popped onto my mind, relating straight to the topic at hand. But something had halted my train process as a loud sound erupted through the pure silence surrounding me, causing me to flinch and turn around immedinately. Gazing now onto that fox that was lingering adjacently to the alleyway, just inches away from where I was, he was still waving at me. But his one foot was gone; perhaps blocked by the entrance of the alleyway somehow.</w:t>
      </w:r>
    </w:p>
    <w:p w14:paraId="32938176" w14:textId="6340F4E1" w:rsidR="00AE7661" w:rsidRPr="008712F0" w:rsidRDefault="00AE7661" w:rsidP="00B77B75">
      <w:pPr>
        <w:spacing w:line="240" w:lineRule="auto"/>
        <w:rPr>
          <w:rFonts w:ascii="Calibri" w:hAnsi="Calibri" w:cs="Calibri"/>
        </w:rPr>
      </w:pPr>
      <w:r w:rsidRPr="008712F0">
        <w:rPr>
          <w:rFonts w:ascii="Calibri" w:hAnsi="Calibri" w:cs="Calibri"/>
        </w:rPr>
        <w:t>I stared onto him for a good moment; take a breath and huff before muttering something underneath my own breath. I had immedinately turned around, grounded my fangs against one another and tightened my snout as I stormed off; bypassing the tall house beside me and towards the next block just inches away from where I was standing. Following this weird event, things had already settled down and quelled within the ringing upon my own ears. With this silence, my mind began to wonder. Yet my feet walked unknowingly forward, already touching onto the next block ahead of me as I turned my attention back towards the reality surrounding me. The streets, the alleyway and the buildings were all the same as previous</w:t>
      </w:r>
      <w:r w:rsidR="000F5000" w:rsidRPr="008712F0">
        <w:rPr>
          <w:rFonts w:ascii="Calibri" w:hAnsi="Calibri" w:cs="Calibri"/>
        </w:rPr>
        <w:t xml:space="preserve"> and with that came the pure silence. I continued walking on by, head held up high into the horizon</w:t>
      </w:r>
      <w:r w:rsidRPr="008712F0">
        <w:rPr>
          <w:rFonts w:ascii="Calibri" w:hAnsi="Calibri" w:cs="Calibri"/>
        </w:rPr>
        <w:t xml:space="preserve"> </w:t>
      </w:r>
      <w:r w:rsidR="000F5000" w:rsidRPr="008712F0">
        <w:rPr>
          <w:rFonts w:ascii="Calibri" w:hAnsi="Calibri" w:cs="Calibri"/>
        </w:rPr>
        <w:t>while I stared onto the horizon before me. Everything was silent. Only the ringing was once heard</w:t>
      </w:r>
      <w:r w:rsidR="00D00E98" w:rsidRPr="008712F0">
        <w:rPr>
          <w:rFonts w:ascii="Calibri" w:hAnsi="Calibri" w:cs="Calibri"/>
        </w:rPr>
        <w:t xml:space="preserve"> and perhaps everything was fine again… I hope.</w:t>
      </w:r>
    </w:p>
    <w:p w14:paraId="53EAD299" w14:textId="1CCE04D3" w:rsidR="00D00E98" w:rsidRPr="008712F0" w:rsidRDefault="00D00E98" w:rsidP="00B77B75">
      <w:pPr>
        <w:spacing w:line="240" w:lineRule="auto"/>
        <w:rPr>
          <w:rFonts w:ascii="Calibri" w:hAnsi="Calibri" w:cs="Calibri"/>
        </w:rPr>
      </w:pPr>
      <w:r w:rsidRPr="008712F0">
        <w:rPr>
          <w:rFonts w:ascii="Calibri" w:hAnsi="Calibri" w:cs="Calibri"/>
        </w:rPr>
        <w:t>I twisted and turn upon the amount of paths that I had taken, driving me forward deeper into the city. Thus, the city was turning darker and eerie that somehow I had found myself shivering and flinching unknowingly because of it. Despite there not being anything there to scare me off. I had found myself pause and in place upon the center of the road, in between of the two sidewalks that I was going upon. I had turned my attention towards the opposing side of the road; gazing onto the buildings that were there. All of the doors were somehow opened, something that was new and totally unexpected however. In addition, I saw something there. I was not sure what it was; but it was there. The only things that I could see was just the faces of wolves and coyotes; eyeless and no snout; yet their ears flickered upon the silence. Identifying, hopefully, anyone that was within their proximity. I find myself staring onto them in silence. Then take a step forward and ran for it. They, in turn, chased after me after hearing my movements and sounds that echoed loudly through the silence of the air.</w:t>
      </w:r>
    </w:p>
    <w:p w14:paraId="45230296" w14:textId="23A0CFED" w:rsidR="00D00E98" w:rsidRPr="008712F0" w:rsidRDefault="00D00E98" w:rsidP="00B77B75">
      <w:pPr>
        <w:spacing w:line="240" w:lineRule="auto"/>
        <w:rPr>
          <w:rFonts w:ascii="Calibri" w:hAnsi="Calibri" w:cs="Calibri"/>
        </w:rPr>
      </w:pPr>
      <w:r w:rsidRPr="008712F0">
        <w:rPr>
          <w:rFonts w:ascii="Calibri" w:hAnsi="Calibri" w:cs="Calibri"/>
        </w:rPr>
        <w:t>I ran like hell.</w:t>
      </w:r>
      <w:r w:rsidR="004A519F" w:rsidRPr="008712F0">
        <w:rPr>
          <w:rFonts w:ascii="Calibri" w:hAnsi="Calibri" w:cs="Calibri"/>
        </w:rPr>
        <w:t xml:space="preserve"> But I do not know where I was going however. I zigzag through and through in hopes of losing whomever these creatures were. But they were persistent and very fast; somehow matching my speed with theirs as they only trailed like three seconds behind. With the winds pouring upon our faces, driving us back towards where we were once belonging, we kept on running and sprinting. Yet I was almost close to exhaustion. I could feel it within my own tiring heating  body as my own mind was drying up second by second. I soon find myself coughing a second on later because of the dried snout that I had just from running or sprinting about while I turned my attention behind me, staring onto the creatures behind me. Noticing that they were still there somehow.</w:t>
      </w:r>
    </w:p>
    <w:p w14:paraId="46EC1AD1" w14:textId="76E1C727" w:rsidR="004A519F" w:rsidRPr="008712F0" w:rsidRDefault="004A519F" w:rsidP="00B77B75">
      <w:pPr>
        <w:spacing w:line="240" w:lineRule="auto"/>
        <w:rPr>
          <w:rFonts w:ascii="Calibri" w:hAnsi="Calibri" w:cs="Calibri"/>
        </w:rPr>
      </w:pPr>
      <w:r w:rsidRPr="008712F0">
        <w:rPr>
          <w:rFonts w:ascii="Calibri" w:hAnsi="Calibri" w:cs="Calibri"/>
        </w:rPr>
        <w:t>We kept on running.</w:t>
      </w:r>
      <w:r w:rsidR="004F2819" w:rsidRPr="008712F0">
        <w:rPr>
          <w:rFonts w:ascii="Calibri" w:hAnsi="Calibri" w:cs="Calibri"/>
        </w:rPr>
        <w:t xml:space="preserve"> Down the road; bypassing several alleyways and enter into some. Coming out from another alleyway somewhere south of the center city, I had noticed that the creatures were somehow </w:t>
      </w:r>
      <w:r w:rsidR="004F2819" w:rsidRPr="008712F0">
        <w:rPr>
          <w:rFonts w:ascii="Calibri" w:hAnsi="Calibri" w:cs="Calibri"/>
        </w:rPr>
        <w:lastRenderedPageBreak/>
        <w:t>gone from tailing behind me. All that was left was just the shadows; but even that had cause some of my own fur to stand up rather quickly. Staring onto the empty roads, sidewalk and even alleyways, I take a moment to catch my breath as I had unknowingly stumbled upon the solid rough grounds beneath me and exhaled a breath. I kept my eye upon my surroundings, in wonder of where I was this time around. A long building was in front and to the left side of me; stretched into the horizon where it was gone afterwards. Lights shone dimly upon the edges of the building, they came up upon a line, stretching parallel like the building that they were upon.</w:t>
      </w:r>
      <w:r w:rsidR="00430714" w:rsidRPr="008712F0">
        <w:rPr>
          <w:rFonts w:ascii="Calibri" w:hAnsi="Calibri" w:cs="Calibri"/>
        </w:rPr>
        <w:t xml:space="preserve"> </w:t>
      </w:r>
    </w:p>
    <w:p w14:paraId="3C480FDD" w14:textId="2896CAFF" w:rsidR="00430714" w:rsidRPr="008712F0" w:rsidRDefault="00430714" w:rsidP="00B77B75">
      <w:pPr>
        <w:spacing w:line="240" w:lineRule="auto"/>
        <w:rPr>
          <w:rFonts w:ascii="Calibri" w:hAnsi="Calibri" w:cs="Calibri"/>
        </w:rPr>
      </w:pPr>
      <w:r w:rsidRPr="008712F0">
        <w:rPr>
          <w:rFonts w:ascii="Calibri" w:hAnsi="Calibri" w:cs="Calibri"/>
        </w:rPr>
        <w:t>There was a trash can a few inches away from the long building. Its lid was somehow opened. Four lampposts stands surrounding the trash can, shining upon the contents that were within. But nothing was ever useful within there however and I just huffed before turning my attention away from the can, back towards the other side of me; opposite of the building. It was nothing but a black void; just nothingness there. Except for an empty road; but that was just about it however. Except, someone was standing by upon the middle of the road. Eyes shone white; pure and was staring down onto me. I felt my fur piked up while I raised to my feet, tension upon my own body in preparation to run. But a voice called out towards me; it said my name “Rannar.” “You are the wolf that sent that message right?” I quickly deduced which a nod came as a response.</w:t>
      </w:r>
    </w:p>
    <w:p w14:paraId="23F3307C" w14:textId="30A3FB6A" w:rsidR="00430714" w:rsidRPr="008712F0" w:rsidRDefault="00430714" w:rsidP="00B77B75">
      <w:pPr>
        <w:spacing w:line="240" w:lineRule="auto"/>
        <w:rPr>
          <w:rFonts w:ascii="Calibri" w:hAnsi="Calibri" w:cs="Calibri"/>
        </w:rPr>
      </w:pPr>
      <w:r w:rsidRPr="008712F0">
        <w:rPr>
          <w:rFonts w:ascii="Calibri" w:hAnsi="Calibri" w:cs="Calibri"/>
        </w:rPr>
        <w:t>Such said wolf, take a step forward out from the darkness and into the well lit. It was the wolf indeed, whose fur mirrored mine somehow. He looked rather young; but is a inch taller than me. He stepped forth towards me, raising his paw onto my shoulder and smirked, rather confidently. “Glad to see you here.” “What the heck are you doing here?” I questioned him, squinting my eyes onto him while he take a step back and widened his eyes; raising his paws in alarm as he soon chuckled afterwards “Just need to find something here.” “An object or something?” I questioned, the wolf shake his head, “No. A clue; a clue as to why the reptiles and dragons had taken the foxes underneath their wings.</w:t>
      </w:r>
      <w:r w:rsidR="000436D2" w:rsidRPr="008712F0">
        <w:rPr>
          <w:rFonts w:ascii="Calibri" w:hAnsi="Calibri" w:cs="Calibri"/>
        </w:rPr>
        <w:t xml:space="preserve"> When we had kicked them out of Hounds.” “Why?” I asked again, the wolf shake his head. “No time to explain it however. Meet me upon the entrance of Foxtrot; there I will tell you.” “Why?” “No time!” He exclaimed, immedinately sprinting off as I had watched him go. I wore a confuse look upon my own face, pondering why he had said such a thing. But before I could delved into it more, a roar was announced through the surroundings. Vibrating the grounds </w:t>
      </w:r>
      <w:r w:rsidR="008F1572" w:rsidRPr="008712F0">
        <w:rPr>
          <w:rFonts w:ascii="Calibri" w:hAnsi="Calibri" w:cs="Calibri"/>
        </w:rPr>
        <w:t>immediately</w:t>
      </w:r>
      <w:r w:rsidR="000436D2" w:rsidRPr="008712F0">
        <w:rPr>
          <w:rFonts w:ascii="Calibri" w:hAnsi="Calibri" w:cs="Calibri"/>
        </w:rPr>
        <w:t xml:space="preserve"> as I widened my eyes and glanced over my shoulder; just to see a tidal wave of weird looking foxes coming after me.</w:t>
      </w:r>
    </w:p>
    <w:p w14:paraId="627C5FF2" w14:textId="5879A4DF" w:rsidR="008F1572" w:rsidRDefault="000436D2" w:rsidP="00B77B75">
      <w:pPr>
        <w:spacing w:line="240" w:lineRule="auto"/>
        <w:rPr>
          <w:rFonts w:ascii="Calibri" w:hAnsi="Calibri" w:cs="Calibri"/>
        </w:rPr>
      </w:pPr>
      <w:r w:rsidRPr="008712F0">
        <w:rPr>
          <w:rFonts w:ascii="Calibri" w:hAnsi="Calibri" w:cs="Calibri"/>
        </w:rPr>
        <w:t>“Oh crap!” I exclaimed, running away.</w:t>
      </w:r>
    </w:p>
    <w:p w14:paraId="7F220164" w14:textId="045B871E" w:rsidR="008F1572" w:rsidRDefault="008F1572" w:rsidP="00B77B75">
      <w:pPr>
        <w:spacing w:line="240" w:lineRule="auto"/>
        <w:rPr>
          <w:rFonts w:ascii="Calibri" w:hAnsi="Calibri" w:cs="Calibri"/>
        </w:rPr>
      </w:pPr>
      <w:r>
        <w:rPr>
          <w:rFonts w:ascii="Calibri" w:hAnsi="Calibri" w:cs="Calibri"/>
        </w:rPr>
        <w:t>I sprinted away. Fleeing from the monster which was now behind me. Roaring and vibrating the grounds as always while I continued to backtrack through the paths that I had gone myself into. However, the entire city of Foxtrot would not make it that easy. As I continued on sprinting away, there were already blockages in my way. In paths of where I would supposedly go and this had made me frustrated to the point that I had decided to just head another, alternative way in hopes of escaping from the monster tailing behind me.</w:t>
      </w:r>
      <w:r w:rsidR="004718A3">
        <w:rPr>
          <w:rFonts w:ascii="Calibri" w:hAnsi="Calibri" w:cs="Calibri"/>
        </w:rPr>
        <w:t xml:space="preserve"> The monster in question was very tall that it almost touched upon the black skies above. If luckily, he could knock down some of the stars and throw it upon the grounds beneath himself. Yet this was not the case, unfortunately.</w:t>
      </w:r>
    </w:p>
    <w:p w14:paraId="5AA7D1C0" w14:textId="69E2E966" w:rsidR="004718A3" w:rsidRDefault="004718A3" w:rsidP="00B77B75">
      <w:pPr>
        <w:spacing w:line="240" w:lineRule="auto"/>
        <w:rPr>
          <w:rFonts w:ascii="Calibri" w:hAnsi="Calibri" w:cs="Calibri"/>
        </w:rPr>
      </w:pPr>
      <w:r>
        <w:rPr>
          <w:rFonts w:ascii="Calibri" w:hAnsi="Calibri" w:cs="Calibri"/>
        </w:rPr>
        <w:t>Regardless, I continued running and sprinting while the winds carried me from behind. Just as I had submerged from the alleyway behind me already. Already turning towards the left, heeding down the next road that had submerged upon my visions as I continued running.  Fleeing from whatever this monster was however. My thoughts filled upon my mind in wonder about the monster tailing behind me. Wondering who was responsible for it and why? But these questions and more would had to wait, mainly because I was now on the run. Hoping to escape from it while I continue running through the roads. Reaching towards the end of it and immedinately turning to the left; racing down a new one now.</w:t>
      </w:r>
    </w:p>
    <w:p w14:paraId="43614B21" w14:textId="51EEC812" w:rsidR="004718A3" w:rsidRDefault="004718A3" w:rsidP="00B77B75">
      <w:pPr>
        <w:spacing w:line="240" w:lineRule="auto"/>
        <w:rPr>
          <w:rFonts w:ascii="Calibri" w:hAnsi="Calibri" w:cs="Calibri"/>
        </w:rPr>
      </w:pPr>
      <w:r>
        <w:rPr>
          <w:rFonts w:ascii="Calibri" w:hAnsi="Calibri" w:cs="Calibri"/>
        </w:rPr>
        <w:lastRenderedPageBreak/>
        <w:t>We had been on this chase for a while now.</w:t>
      </w:r>
      <w:r w:rsidR="00B16864">
        <w:rPr>
          <w:rFonts w:ascii="Calibri" w:hAnsi="Calibri" w:cs="Calibri"/>
        </w:rPr>
        <w:t xml:space="preserve"> It was almost too boring persay. But I cannot stop, not when the monster could reach me at any point in time. I continued to run. Yet my legs were already exhausted and burning, to the point that it was almost nearly impossible to even continued onward. Thus, despite my head becoming dizzy and the other effects that was now impacted upon me, I immedinately shift my attention towards the alleyways over to my right side in hopes of escaping from the monster instead of just continuing to run away from it.</w:t>
      </w:r>
      <w:r w:rsidR="00AD68DD">
        <w:rPr>
          <w:rFonts w:ascii="Calibri" w:hAnsi="Calibri" w:cs="Calibri"/>
        </w:rPr>
        <w:t xml:space="preserve"> I continue on hearing the harsh vibrations of the roads beneath my own feet. It was shocking to say the least.</w:t>
      </w:r>
    </w:p>
    <w:p w14:paraId="186973D9" w14:textId="2D9A8ACC" w:rsidR="00AD68DD" w:rsidRDefault="00AD68DD" w:rsidP="00B77B75">
      <w:pPr>
        <w:spacing w:line="240" w:lineRule="auto"/>
        <w:rPr>
          <w:rFonts w:ascii="Calibri" w:hAnsi="Calibri" w:cs="Calibri"/>
        </w:rPr>
      </w:pPr>
      <w:r>
        <w:rPr>
          <w:rFonts w:ascii="Calibri" w:hAnsi="Calibri" w:cs="Calibri"/>
        </w:rPr>
        <w:t>Until I had found one alleyway that was somehow perfect for me that I had taken a sharp turn from the main road that I was upon and entered through the alleyways where purest of darkness impacted upon my visions. I stayed still closest to the entrance however; all the while shift my attention towards the road before me. Gazing outward onto the opened. For a few seconds later within the silence came that monster. Yet only the feet were upon my visions as the rest of it were cut off from my apex’s visions however. Not that it had mattered however.</w:t>
      </w:r>
    </w:p>
    <w:p w14:paraId="7719E315" w14:textId="01F27891" w:rsidR="000C2B8F" w:rsidRDefault="000C2B8F" w:rsidP="00B77B75">
      <w:pPr>
        <w:spacing w:line="240" w:lineRule="auto"/>
        <w:rPr>
          <w:rFonts w:ascii="Calibri" w:hAnsi="Calibri" w:cs="Calibri"/>
        </w:rPr>
      </w:pPr>
      <w:r>
        <w:rPr>
          <w:rFonts w:ascii="Calibri" w:hAnsi="Calibri" w:cs="Calibri"/>
        </w:rPr>
        <w:t>As I continued watching the monster from my spot; I had noticed that it had indeed stand still to the point that I knew it was sniffing the air. Cold fear washed behind my neck while I stepped away from the entrance in front of me, getting deeper within the alleyway that I was upon. Continuing to cover and envelope myself through the purest of darkness within. I continue to stepped away as I hear my own steps reached upon my ears. My eyes watching the monster’s feet before me, get farther away from me with every step. Up until I hit something behind me. Immedinately, I turned around silently. Spotting a white door and I extended my paw to grabbed hold onto it; turning the knob onto the side before opening it up and allowing myself to enter right on in.</w:t>
      </w:r>
    </w:p>
    <w:p w14:paraId="26C0E23F" w14:textId="752D36AC" w:rsidR="000C2B8F" w:rsidRDefault="00095349" w:rsidP="00B77B75">
      <w:pPr>
        <w:spacing w:line="240" w:lineRule="auto"/>
        <w:rPr>
          <w:rFonts w:ascii="Calibri" w:hAnsi="Calibri" w:cs="Calibri"/>
        </w:rPr>
      </w:pPr>
      <w:r>
        <w:rPr>
          <w:rFonts w:ascii="Calibri" w:hAnsi="Calibri" w:cs="Calibri"/>
        </w:rPr>
        <w:t>I was welcomed by the soundless of the atmosphere. By the huge room that I was upon too whereas I fixed my attention upon it within the silence that I held. There were furniture all around me. Tables, chairs and closests. Hangers scattered across the flooring; with black dots adjacent amongst them. These stretched far into the horizon, perhaps covering the entire house even as I raised my nose into the air and take a sniff. Hoping to find out if anyone else were here. But the entire building was abandoned; and as it had turned out, no one had lived here for a while. ‘Even more better.’ I thought to myself with a false grin implanted upon my own face as I resumed my walk forward. Through upon the main room that I had found myself upon. With the roaring behind me, faded as I walked farther away from it,</w:t>
      </w:r>
      <w:r w:rsidR="00017DC6">
        <w:rPr>
          <w:rFonts w:ascii="Calibri" w:hAnsi="Calibri" w:cs="Calibri"/>
        </w:rPr>
        <w:t xml:space="preserve"> I take a moment to look around onto my new founding surroundings in hopes of finding myself around in the case of trouble whenever I come back onto Foxtrot.</w:t>
      </w:r>
    </w:p>
    <w:p w14:paraId="612771E9" w14:textId="26B293AE" w:rsidR="00017DC6" w:rsidRDefault="00017DC6" w:rsidP="00B77B75">
      <w:pPr>
        <w:spacing w:line="240" w:lineRule="auto"/>
        <w:rPr>
          <w:rFonts w:ascii="Calibri" w:hAnsi="Calibri" w:cs="Calibri"/>
        </w:rPr>
      </w:pPr>
      <w:r>
        <w:rPr>
          <w:rFonts w:ascii="Calibri" w:hAnsi="Calibri" w:cs="Calibri"/>
        </w:rPr>
        <w:t>But perhaps sometimes that would not be the case due to how rare it would be when I had came back here once more again, with that monster lurking in every corner, every side of the city awaiting for me. I shivered upon the mental image of him and just discarded the thought aside and walked onward. Through the room until I had reached upon the other side of the building; where a brown exit door stands before my wake.</w:t>
      </w:r>
      <w:r w:rsidR="00FF5432">
        <w:rPr>
          <w:rFonts w:ascii="Calibri" w:hAnsi="Calibri" w:cs="Calibri"/>
        </w:rPr>
        <w:t xml:space="preserve"> I gave a sigh before shaking my own head; while my attention was turned over my shoulder to glance onto the shadow darkness that lurked behind me, onto parts of the room where I cannot be upon. I just left it at that instead and turned back towards the door. Grabbing onto the knob and opening and pushing, returning me to the outside realm.</w:t>
      </w:r>
    </w:p>
    <w:p w14:paraId="23B038D2" w14:textId="11C77707" w:rsidR="00FF5432" w:rsidRDefault="00FF5432" w:rsidP="00B77B75">
      <w:pPr>
        <w:spacing w:line="240" w:lineRule="auto"/>
        <w:rPr>
          <w:rFonts w:ascii="Calibri" w:hAnsi="Calibri" w:cs="Calibri"/>
        </w:rPr>
      </w:pPr>
      <w:r>
        <w:rPr>
          <w:rFonts w:ascii="Calibri" w:hAnsi="Calibri" w:cs="Calibri"/>
        </w:rPr>
        <w:t xml:space="preserve">At the burst of fresh air washes over my entire frame, I shivered upon the sudden impact and raised my head high into the horizon. Gazing onto the darkness and the nighttime that invaded upon my visions. There were silence too hovering above me, which indicates that the monster was gone somewhere. Likely slumber or heeding into the center of the city. But I dared not take that chance of returning back in hops of finding the monster there. Instead, I walked along the road. Calmly despite the best of fears washing over my entire shivering body; with the cold heated fear breathing behind my own neck and my </w:t>
      </w:r>
      <w:r>
        <w:rPr>
          <w:rFonts w:ascii="Calibri" w:hAnsi="Calibri" w:cs="Calibri"/>
        </w:rPr>
        <w:lastRenderedPageBreak/>
        <w:t>own fur standing up due to the anxiety and fear that was swelling upon my own body. I had think that everything was indeed fine.</w:t>
      </w:r>
    </w:p>
    <w:p w14:paraId="7C683073" w14:textId="189F90C9" w:rsidR="00FF5432" w:rsidRDefault="00FF5432" w:rsidP="00B77B75">
      <w:pPr>
        <w:spacing w:line="240" w:lineRule="auto"/>
        <w:rPr>
          <w:rFonts w:ascii="Calibri" w:hAnsi="Calibri" w:cs="Calibri"/>
        </w:rPr>
      </w:pPr>
      <w:r>
        <w:rPr>
          <w:rFonts w:ascii="Calibri" w:hAnsi="Calibri" w:cs="Calibri"/>
        </w:rPr>
        <w:t>I walked down the road,</w:t>
      </w:r>
      <w:r w:rsidR="00BB663E">
        <w:rPr>
          <w:rFonts w:ascii="Calibri" w:hAnsi="Calibri" w:cs="Calibri"/>
        </w:rPr>
        <w:t xml:space="preserve"> walking to the end where I had found myself upon the crossroads. Instead of standing still, I had immedinately turned towards the right and headed straight down the next road there. I had ignored all of the buildings, the silence and the anxiety that looms and surrounded me</w:t>
      </w:r>
      <w:r w:rsidR="0049129F">
        <w:rPr>
          <w:rFonts w:ascii="Calibri" w:hAnsi="Calibri" w:cs="Calibri"/>
        </w:rPr>
        <w:t xml:space="preserve"> as all I was focused upon escaping, leaving the city in hopes of never coming back. Well, the last part maybe wrong however considering that whatever the case maybe I-</w:t>
      </w:r>
    </w:p>
    <w:p w14:paraId="66DCBA88" w14:textId="7F59C9C4" w:rsidR="0049129F" w:rsidRDefault="0049129F" w:rsidP="00B77B75">
      <w:pPr>
        <w:spacing w:line="240" w:lineRule="auto"/>
        <w:rPr>
          <w:rFonts w:ascii="Calibri" w:hAnsi="Calibri" w:cs="Calibri"/>
        </w:rPr>
      </w:pPr>
      <w:r>
        <w:rPr>
          <w:rFonts w:ascii="Calibri" w:hAnsi="Calibri" w:cs="Calibri"/>
        </w:rPr>
        <w:t>I shake my head to rid of that ongoing thought while I continued walking down the road that I was on. Already at the center of it; gazing down onto the rest of the road there in. Towards the next intersection ahead of me; where three more paths branched out into other destinations. I continued to walked down the road; reaching that intersection as always and had immedinately turned towards the left, heading down the next road. This repeated as a cycle and well within the silence that loomed over me. I always held my breath; in hopes that the monster would not be able to hear or see me breath at all. But sometimes that it was getting almost unbearable to even commit to the task; due to me having low stamina at all however and being a werewolf an all.</w:t>
      </w:r>
    </w:p>
    <w:p w14:paraId="000BEC4A" w14:textId="6F6ABC6B" w:rsidR="0049129F" w:rsidRDefault="002F4A4D" w:rsidP="00B77B75">
      <w:pPr>
        <w:spacing w:line="240" w:lineRule="auto"/>
        <w:rPr>
          <w:rFonts w:ascii="Calibri" w:hAnsi="Calibri" w:cs="Calibri"/>
        </w:rPr>
      </w:pPr>
      <w:r>
        <w:rPr>
          <w:rFonts w:ascii="Calibri" w:hAnsi="Calibri" w:cs="Calibri"/>
        </w:rPr>
        <w:t>Regardless,</w:t>
      </w:r>
      <w:r w:rsidR="006723C3">
        <w:rPr>
          <w:rFonts w:ascii="Calibri" w:hAnsi="Calibri" w:cs="Calibri"/>
        </w:rPr>
        <w:t xml:space="preserve"> I had reached upon the end. The end of the city where the white gates stands at a distance from me. The beyond was farther off from those gates. I grinned, almost immedinately however and sprinted down the road. Never caring if anyone heard me or something. Not even the monster however. As I sprinted, I cared nothing except for me escaping through the white gates that was standing before me</w:t>
      </w:r>
      <w:r w:rsidR="00F11ED0">
        <w:rPr>
          <w:rFonts w:ascii="Calibri" w:hAnsi="Calibri" w:cs="Calibri"/>
        </w:rPr>
        <w:t xml:space="preserve"> and with every step it was coming closer into fruition. To the point that I would bypassed through the gate and out into the plains. I had realized thus that I was upon a hillside somehow and fell down the side of the valley; down into the ground plains beneath me where I had landed upon a bed of flowers somehow.</w:t>
      </w:r>
    </w:p>
    <w:p w14:paraId="50158571" w14:textId="5BCE4340" w:rsidR="00F11ED0" w:rsidRPr="008712F0" w:rsidRDefault="00173A97" w:rsidP="00B77B75">
      <w:pPr>
        <w:spacing w:line="240" w:lineRule="auto"/>
        <w:rPr>
          <w:rFonts w:ascii="Calibri" w:hAnsi="Calibri" w:cs="Calibri"/>
        </w:rPr>
      </w:pPr>
      <w:r>
        <w:rPr>
          <w:rFonts w:ascii="Calibri" w:hAnsi="Calibri" w:cs="Calibri"/>
        </w:rPr>
        <w:t>With the sounding peace and tranquility hovering onto me, I exhaled a breath and grinned almost to myself however. Yet my heart was beating fast against my own chest while my breathing became faster; while my legs and arms were in stitches, everything was safe and silence. With that, I had hoped that I would be well rested by morning.</w:t>
      </w:r>
    </w:p>
    <w:sectPr w:rsidR="00F11ED0" w:rsidRPr="008712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GwNLI0MzM0MTIzMbBU0lEKTi0uzszPAykwqQUAzeE9pywAAAA="/>
  </w:docVars>
  <w:rsids>
    <w:rsidRoot w:val="00160F0E"/>
    <w:rsid w:val="00017DC6"/>
    <w:rsid w:val="000436D2"/>
    <w:rsid w:val="00095349"/>
    <w:rsid w:val="000C2B8F"/>
    <w:rsid w:val="000F5000"/>
    <w:rsid w:val="00160F0E"/>
    <w:rsid w:val="00173A97"/>
    <w:rsid w:val="002F4A4D"/>
    <w:rsid w:val="003B7846"/>
    <w:rsid w:val="00430714"/>
    <w:rsid w:val="004718A3"/>
    <w:rsid w:val="0049129F"/>
    <w:rsid w:val="004A519F"/>
    <w:rsid w:val="004F2819"/>
    <w:rsid w:val="006723C3"/>
    <w:rsid w:val="006831F6"/>
    <w:rsid w:val="007D363F"/>
    <w:rsid w:val="007E5BA0"/>
    <w:rsid w:val="008712F0"/>
    <w:rsid w:val="008F1572"/>
    <w:rsid w:val="00914778"/>
    <w:rsid w:val="00AD68DD"/>
    <w:rsid w:val="00AE4B1A"/>
    <w:rsid w:val="00AE7661"/>
    <w:rsid w:val="00B16864"/>
    <w:rsid w:val="00B77B75"/>
    <w:rsid w:val="00BB663E"/>
    <w:rsid w:val="00D00E98"/>
    <w:rsid w:val="00E144FA"/>
    <w:rsid w:val="00F11ED0"/>
    <w:rsid w:val="00F30986"/>
    <w:rsid w:val="00FF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AEEEF"/>
  <w15:chartTrackingRefBased/>
  <w15:docId w15:val="{55AC5EC3-45AD-4944-A761-10BEF59F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0F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0F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0F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0F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0F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0F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0F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0F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0F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F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0F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0F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0F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0F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0F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0F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0F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0F0E"/>
    <w:rPr>
      <w:rFonts w:eastAsiaTheme="majorEastAsia" w:cstheme="majorBidi"/>
      <w:color w:val="272727" w:themeColor="text1" w:themeTint="D8"/>
    </w:rPr>
  </w:style>
  <w:style w:type="paragraph" w:styleId="Title">
    <w:name w:val="Title"/>
    <w:basedOn w:val="Normal"/>
    <w:next w:val="Normal"/>
    <w:link w:val="TitleChar"/>
    <w:uiPriority w:val="10"/>
    <w:qFormat/>
    <w:rsid w:val="00160F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F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0F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F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0F0E"/>
    <w:pPr>
      <w:spacing w:before="160"/>
      <w:jc w:val="center"/>
    </w:pPr>
    <w:rPr>
      <w:i/>
      <w:iCs/>
      <w:color w:val="404040" w:themeColor="text1" w:themeTint="BF"/>
    </w:rPr>
  </w:style>
  <w:style w:type="character" w:customStyle="1" w:styleId="QuoteChar">
    <w:name w:val="Quote Char"/>
    <w:basedOn w:val="DefaultParagraphFont"/>
    <w:link w:val="Quote"/>
    <w:uiPriority w:val="29"/>
    <w:rsid w:val="00160F0E"/>
    <w:rPr>
      <w:i/>
      <w:iCs/>
      <w:color w:val="404040" w:themeColor="text1" w:themeTint="BF"/>
    </w:rPr>
  </w:style>
  <w:style w:type="paragraph" w:styleId="ListParagraph">
    <w:name w:val="List Paragraph"/>
    <w:basedOn w:val="Normal"/>
    <w:uiPriority w:val="34"/>
    <w:qFormat/>
    <w:rsid w:val="00160F0E"/>
    <w:pPr>
      <w:ind w:left="720"/>
      <w:contextualSpacing/>
    </w:pPr>
  </w:style>
  <w:style w:type="character" w:styleId="IntenseEmphasis">
    <w:name w:val="Intense Emphasis"/>
    <w:basedOn w:val="DefaultParagraphFont"/>
    <w:uiPriority w:val="21"/>
    <w:qFormat/>
    <w:rsid w:val="00160F0E"/>
    <w:rPr>
      <w:i/>
      <w:iCs/>
      <w:color w:val="0F4761" w:themeColor="accent1" w:themeShade="BF"/>
    </w:rPr>
  </w:style>
  <w:style w:type="paragraph" w:styleId="IntenseQuote">
    <w:name w:val="Intense Quote"/>
    <w:basedOn w:val="Normal"/>
    <w:next w:val="Normal"/>
    <w:link w:val="IntenseQuoteChar"/>
    <w:uiPriority w:val="30"/>
    <w:qFormat/>
    <w:rsid w:val="00160F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0F0E"/>
    <w:rPr>
      <w:i/>
      <w:iCs/>
      <w:color w:val="0F4761" w:themeColor="accent1" w:themeShade="BF"/>
    </w:rPr>
  </w:style>
  <w:style w:type="character" w:styleId="IntenseReference">
    <w:name w:val="Intense Reference"/>
    <w:basedOn w:val="DefaultParagraphFont"/>
    <w:uiPriority w:val="32"/>
    <w:qFormat/>
    <w:rsid w:val="00160F0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5</Pages>
  <Words>2899</Words>
  <Characters>1652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vo, Jed Elijah Pagtakhan</dc:creator>
  <cp:keywords/>
  <dc:description/>
  <cp:lastModifiedBy>Galvo, Jed Elijah Pagtakhan</cp:lastModifiedBy>
  <cp:revision>15</cp:revision>
  <dcterms:created xsi:type="dcterms:W3CDTF">2024-11-01T00:02:00Z</dcterms:created>
  <dcterms:modified xsi:type="dcterms:W3CDTF">2024-11-01T12:49:00Z</dcterms:modified>
</cp:coreProperties>
</file>